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ระบบปฏิบัติการและเทคโนโลย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.ย.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xported ครับ 1 เคยได้ยินไหมครับคำนี้คุยกันตั้งแต่มัธยมโปรเซสคืออะไรเอ่ยบอกว่านะครับ เอาให้ความหมายความหมายเยอะแยะนะครับเขาให้ความหมายความหมายที่เราใช้กันนะครับ เอกสารยังไม่ได้หรออยู่กับใครเอกสารหมดหรือยังอยู่กับใครครับเอกสาร อยู่กับใครดีไหมอยู่กับใครครับเอกสารเหลือน่ะวันนี้ วันที่ 2 อยู่กับใคร เหลืออยู่กับใคร มันต้องเหลือสิครับ ถ่ายมาตั้ง 50 ชุดน่ะ อยู่ไหนล่ะ ห้อง 1 ใช่ไหม ยังไม่เห็นเอกสาร วางไว้ที่โต๊ะไหน หรือหมู่ 1 ส่งไปที่ไหนยังไม่ส่งใช่ไหมเห็นแต่ห้อง 2 ผมตรวจแล้วนะครับ ผมคืนให้แล้วนี่ ๆ ใครไม่ได้มาช้ามาเอานะครับ เอกสารที่ผมตรวจนะครับผมจะไม่กดทุกข้อนะครับ ผมจะเซ็นลายเซ็นให้เฉยๆ ในการตรวจเช็กแต่ละสัปดาห์เก็บไว้สอบนะครับ วันนี้เราเรียน 2 สัปดาห์แล้วนะครับจะครบเดือนแล้ว สัปดาห์หน้านะครับ สัปดาห์หน้าก็เอาหมู่ 2 จะไม่อยู่นะครับ ผมก็ไม่อยู่นะครับ สัปดาห์หน้าเราจะไม่มีเรียนนะครับ วิชานี้เราจะยกเลิกครับ ว่าหมู่ 1, 2 จะไปศึกษาดูงานข้างนอกนะครับผมก็ไปด้วยทั้งวันนะครับสัปดาห์ถัดไปปิดใช่ไหม หยุดสัปดาห์ต่อไป เรียนสัปดาห์ต่อไป หยุดอีกเดือนนี้หยุดเยอะนะครับ มาดูนะครับ ให้ความหมายว่าโปรเซสคือโปรแกรมพี่กำลังถูก Excute คืออะไรเคยได้ยินไหมครับโปรเซสคือโปรแกรมที่กำลัง Excute ผมเชื่อว่าพวกเรามัธยมอกมามันต้องได้เรียนมาแล้วใช้คอมพิวเตอร์พื้นฐานเรียน หรือยังหรือยังครับหมู่ 1 เตือนแล้วใช่ไหม ถามตอบด้วยนะ ถามตอบด้วยมีปฏิสัมพันธ์ด้วยนะครับ เพราะเราทุกวันนี้นะครับ ค่อนข้างขาดปฏิสัมพันธ์นะครับ เข้าใจนะ พวกเราเป็นอะไรบ้างที่แตกต่างจากอาจารย์นะครับ เราเจนอะไรครับเราเรา Generation อะไร Gen Y หรือเปล่าใช่ไหม ใช่ไหมใช่หรือกินอะไรดี เรายังไม่รู้อีกว่าเราเป็นอะไรเดี๋ยวไปถามห้อง 2 ถามห้อง 1 ก่อนตอนนี้พวกเรามีปัญหานะครับเรื่องความแตกต่างของ generation รุ่นผลพวกเราไม่ค่อยรู้เรื่องเชียงใหม่อุบลเราคนละ Generation แนวคิดต่างกันรุ่นเราหนีความอดทนน้อยนะครับรอได้ไหมรอไม่ได้นะครับเอาเดี๋ยวนี้กินข้าวก็จะกินเดี๋ยวนี้ถ้าจะให้ไปต่อคิวไม่ไปเล่น Minecraftมันถึงเกิดอะไรขึ้นมาเกิดการขายออนไลน์ฟู้ดแพนด้านะครับผมอ่านนะครับอ่านทดสอบก่อนเรียนพวกเราพื้นฐานพวกเราก็พอกันนะก็คือยังไม่เข้าใจความหมายไม่เข้าใจหลักการของคอมพิวเตอร์นะครับก็ไม่เป็นไรจริงอย่างที่ผมบอกนะครับวิชานี้เราควรจะจัดเรียนอยู่ชั้นปีที่ 3 นะครับแต่ว่าเราก็ปี 1 เทอม 1 ก็ไม่เป็นไรนะครับกอล์ฟไงเขาบอกว่าโพรเซสที่กลับยังxxxxเมื่อสัปดาห์ก่อนนะครับพอเราส่งข้อมูลไปจากคีย์บอร์ดนะครับจากคีย์บอร์ดคีย์บอร์ดปุ๊บไปที่ไหนครับกีต้าร์นะครับไปที่ไหนคีย์บอร์ดคือ input นะครับพอเข้าไปในคอมพิวเตอร์เขาเรียกว่าเข้าไปทำอะไรไปประมวลผลใช่ไหมครับประมวลผลทำอะไรต่อไปแสดงผลใช่ไหมนี่คือหลักของ inputโปรเซสออกไปนี่คือหลักการของมันโปรแกรมที่กำลังถูกก็คือหมายความว่าโปรแกรมที่กำลังเข้าไปครอบครัวของ CPUกินเข้าไปนามสกุลไฟล์ทุกไฟล์ต้องมีนามสกุลนะครับเดี๋ยวเราต้องดูต่อไปนะครับ สังเกตไหมครับ เวลาใช้งานคอมพิวเตอร์ หรือไม่รู้เปิดใช้งานแล้วก็ปิดนะครับ เราจะไปดูในสไลด์อาจารย์มาก ๆ นะครับ อาจารย์ก็พูดไปเรื่อยนะครับ มันไม่ได้อยู่ในนี้หรอกคราวนี้ภาพถ้าโปรแกรมเดียวทำงานปุ๊บเป็นอย่างไรครับยุ่งยากไหมเข้าไปประมวลผลเสร็จแสดงออกระบบอินเดียมีปัญหานะครับแต่ถ้าเมื่อไหร่ก็ตามและตัวของรถยนต์เองก็เปรียบเสมือนคนขับ เหมือนกับว่าคอมพิวเตอร์เรามีแค่เครื่องเดียว แต่มีคนต้องการใช้งานเยอะ ทำอย่างไรถ้าเป็นเราเราทำอย่างไรครับ ได้มีรถอยู่ 5 คันมีคนขับอยู่คนเดียวทำอย่างไรจึงถึงขับไปคันเดียว ร่างรถ 4 คัน คนอื่นล่ะทำอย่างไรคนอื่นล่ะ มีวิธีการอื่นไหมครับ หลักการเขียนโปรแกรมจะเข้าไปทำงานหรือเข้าไปควบคุม CPU ได้ทีละ 1 ก็เหมือนคนเรารถขับได้ทีละคัน ก็ไม่ได้วิธีการก็คือเขาก็จะกลับราชภัฏสกลนคร ก็ไปถึงแล้วไปจอดขับคันที่ 2 เราไปขับคันที่ 4 คันที่ 5 นะครับ พอไปถึงก็ขับมาใหม่ย้อนไปถึงรูปอย่างนี้ คือ หลักการครับ เป็นอย่างไรครับคอมพิวเตอร์ทำงานด้วยแรงสูงถูกไหม หายใจทันไหมครับ สมัยไม่น่ารักการทำงานจริง ๆ นะ มันจะทำงานอย่างที่อาจารย์ยกตัวอย่างนะครับ คันทีละคันแต่พอเวลาทำจริง ๆ ทำงานที่ด้วยความเร็วสูงเหมือนว่าไปพร้อม ๆ กันเลยนะครับ นี่คือหลักการทำงานของคอมพิวเตอร์นะครับ วันนี้ CPU เป็นคนขับโปรแกรมเหมือนรถนะครับ ทำอย่างไรให้ไปด้วยความเร็วสูงนะครับ คราวนี้มาดูโปรแกรมขององค์ประกอบของโปรเซสนะครับ โปรเซสมีองค์ประกอบอะไรบ้าง พอเรียนจบบทนี้นะครับ นักศึกษาก็จะเริ่มง่วงแล้วมันไม่เหมือนบทที่ 1 ใช่ไหมครับ งงไม่ต้องตกใจนะครับ ไม่ค่อยปรับนะครับเพราะว่าเราเพิ่งค่อยเรียนปี 1 นะครับ ไปหลายอย่างแล้วนอนที่ห้องแล็บแล้ว ก็ยังใช้ไม่ได้ใช่ไหมครับอาจารย์ เขาแจ้งหรือยังครับว่าใช้ได้เมื่อไหร่ เขาแจ้งหรือยังเราก็ไม่รู้ว่าจะใช้เมื่อไหร่ ผมแวะไปเมื่อวานก็ไม่มีทีท่าที่จะใช้ได้เลย คนทำก็นั่งทำ qos คืนนี้ผมว่าน่าจะไม่ทันนะครับ น่าจะได้ใช้เทอมหน้าเทอมหน้า ก็เราได้เครื่องใหม่แล้วเทอมหน้าก็มาลงโปรแกรมนะครับ เพิ่มหน้าก็มีคอมที่มีความเร็วสูงเทอมหน้านะครับ องค์ประกอบของโปรเซสนะครับ ทุกตัวจะต้องมีชื่อและหมายเลขประจำตัวนะครับโปรเซส ID นะครับ และจะต้องไม่ซ้ำกันนะครับ ชื่อไฟล์ซ้ำกันได้ไหม ได้ไหมครับ ชื่อไฟล์นามสกุลไฟล์น่ะองค์ประกอบชื่อแรกทำตัวห้ามซ้ำกันนะครับ หมายเลขบัตรประจำตัวประชาชนซ้ำกันได้ไหมครับ ได้ไหม ไม่ได้นะครับ จะถามย้อนกลับว่านามสกุลมีโอกาสซ้ำกันได้ไหม แน่นะครับเพราะอะไรอาจจะมี พิเชนทร์ จันทร์กลุ่ม 5 คนก็ได้เพราะอะไรครับ เพราะอาจจะมีญาติพี่น้องนะครับ นามสกุลเหมือนกันชื่อพิเชนทร์เหมือนกัน ซ้ำได้แต่เลข 13 หลักซ้ำไม่ได้นะครับ องค์ประกอบที่ 2 ของโปรเซส ก็คือทุกโปรเซสต้องมีโค้ดนะครับ โพสต์รหัสขับรถโค้ชก็คือสามารถได้เลย คือ ภาษาเครื่องแปลเรียบร้อยแล้วประกอบอาชีพ 3 ก็คือข้อมูล deta นะครับข้อมูลนี้นะครับเขาบอกว่าโปรแกรม ที่ต้องการอาจจะเป็นมอเตอร์ไซค์ ของโปรเจคหนึ่งก็ได้หรืออาจจะใช้ร่วมกันของ proteus 1 ก็ได้ใช้ร่วมกันได้นะครับ ตัวอย่างของเล่นฐานข้อมูลระบบราชภัฏสกลนคร เชิญเรามารายงานตัวเป็นนักศึกษาขึ้นทะเบียนปุ๊บ เราไปห้องสมุดไปใช้ฐานข้อมูลเดียวกันเงินก็ใช้ฐานข้อมูลข้อมูลเดียวกันนะครับ สูตรไปกองพัฒอย่างนี้ฐานข้อมูลเดียวกันนะครับ กรอบองค์ที่ 4 ของโปรเซสก็คือ controlเครื่องโปรแกรมระบบปฏิบัติการ จะกำหนดพื้นที่บางอย่างในเป็นคอนโทรลบล็อก หรือ 4 PB นะครับกำหนดไว้ทำไมก็คือ 1 กำหนดไว้เพื่อสถานะของโปรเซสในปัจจุบันเก็บหมายเลขบัญชีตัวของโปรเซส ความสำคัญของโปรเซส โปรเซสแต่ละตัวจะมีบล็อกควบคุมโปรแกรมหรือ pcb อยู่ สถานะของโปรเซสปัจจุบันหมายเลขก็เก็บความสำคัญ ของหมายเลขโปรเซสไว้นอกจากนั้นก็ยังเก็บสารสนเทศ ที่เกี่ยวกับการจัดการหน่วยความจำของ Process ข้อมูลการรับส่งของ Process ข้อมูลสำคัญของโปรเซสเอาไว้ใน dcb นั่นเองนะครับ ที่ใช้เก็บจะเก็บไป register คืออะไร register คือหน่วยความจำขนาดเล็กส่วนรายละเอียดต่าง ๆอาจารย์จะพูดในบทที่ 3 4 5 นะครับ อันนี้พูดคร่าว ๆ ก่อนให้พวกเรามองภาพกว้าง ๆ นะครับอยู่ต่อนะครับประกอบออกมานะครับ ของโปรเจคก็คือโปรแกรม status Word นะครับหรือนะครับ status Word นะครับ ตัวควบคุมลำดับการ HQ ของ Process จะบอกว่าโปรเซสนี้จะเข้าไปเอาคอม CPU ลำดับที่เท่าไหร่นะครับมานะครับโปรเซส ture โปรเซสจะมีคุณสมบัติดังต่อไปนี้นะครับ 1 ตัวจะมีลำดับความสำคัญต่างกันนะครับ จะมีลำดับความสำคัญนะครับ rosetta จะมีความสำคัญมากกว่า process B หรือ Rolex ของผู้ดูแลระบบจะมีความสำคัญมากกว่า process ของ User นะครับคุณสมบัติที่ 2 คืออำนาจหน้าที่นะครับ จะมีอำนาจหน้าที่ที่ต่างกันโปรเซสของผู้ดูแลระบบ มีอำนาจหน้าที่มากกว่าของ User อย่างนี้เป็นต้นนะครับ หรือคุณสมบัติอื่น ๆ ที่ OS กำหนดอันนี้ขึ้นอยู่กับ OS ครับอยู่กับว่าเราใช้ OS อะไรใช้ Windows 8 ใช้ Windows 10 ใช้ Windows 11 คุณสมบัติของโปรเซสต่างกันออกไป ยกตัวอย่างเช่นนะครับ Windows 8 สามารถตั้งชื่อได้ความยาวกี่ตัวอักษรรู้ไหม เคยไหมการจะยังไม่บอกหรอกว่ากี่ตัวอักษรนะ เราสามารถตั้งชื่อได้ชื่อไฟล์น่ะ Windows 11 ห่างกันไหมลองดูนะ ลองดูเดี๋ยวเราจะไปลองภาคปฏิบัติ ถ้าเกิดเราเป็น windows 8 เราสามารถตั้งชื่อได้กี่ตัว 61 ชื่อความยาวได้กี่ตัวก็คือคุณสมบัติที่แต่ละตัว OS เป็นคนกำหนดนะครับ องค์ประกอบของโปรเกรสนะครับ ตอนนี้ไปดูสถานะของโปรเซสนะครับ อะไรนะครับ อยู่กับพี่พลอยนะ นอนค่อยเอาคืนให้น้องนะครับ การลืมอัปใส่ในไลน์กลุ่มไว้นะครับ ไปดูก่อนนะครับคราวนี้มาดูสถานะของโปรเซสนะครับ process จะแบ่งออกเป็นสถานะได้ดังต่อไปนี้นะครับ 1 สถานะพร้อม สถานะพร้อมเป็นอย่างไร ตลาดนัดพร้อมเขาบอกว่าเป็นสถานะที่พร้อม ที่จะใช้ CPU ทันทีพี่โอ๊ตมอบหมายให้รอแล้วเรารอคิว แล้วเรายืนรอแล้วรอเข้าไปครอบครอง CPU นะครับหรือรอเข้าไปใช้งาน CPUเราเรียกว่าสถานะพร้อม เช่น เราจะไปเข้าห้องน้ำ ห้องน้ำเป็น CPU สมมุตินะ เรายืนรอคิวเลย 10 คนเราพร้อมแล้วเราเข้าไปพร้อมใช้งาน เราเรียกว่าสถานะพร้อมนะครับ สถานะที่ 2 คือสถานะรันนั่นคืออะไรครับสถานะคือสถานะที่โปรเซสกำลังครอบครอง CPU อยู่เข้า Facebook ครอง CPU ที่เราเรียกว่ารันโปรแกรมใช่ไหมโปรแกรมรันแล้วนี่คือสถานะรันนะครับ สถานะที่ 3 นะครับสถานะติดขัดเขาบอกว่าสถานะติดขัดจากการที่โปรเซสหยุดรอ เหตุการณ์เหตุการณ์ใดเหตุการณ์หนึ่ง ให้เกิดขึ้นโดยโปรเซสไม่ต้องใช้ซีพียู และไม่ต้องไปครอบครอง CPU เราไม่รู้ว่าเหตุการณ์นั้นคืออะไรไม่รู้นะครับ ตัวอย่างเช่นผมกลับแม็กกี้หรือกลับอุบลน่ะผมเป็น process A ไปยืนรอคิวในสถานะพร้อมอุบลรอผมในสถานะที่ 2ผมเปลี่ยนจากสนามพร้อมเข้าเป็นสถานการณ์ก็คือเข้าไปครอบครอง CPUอุบลก็รออยู่อุบลก็รออยู่สถานะพร้อมนะครับจังหวัดที่ผมครอบครอง CPU อยู่บังเอิญว่าผมจำเป็นจะต้องไปพิมพ์งานไปพิมพ์เอกสารที่พิมพ์เอกสารต้องออกไปที่ Printerเหตุการณ์ที่หยิบพวกของโปรเซสไฟติดต่ออุปกรณ์พ่วงข้างขณะนี้บนจะเข้ามาแทนที่ผมออกไหมสถานะติดขัดเกิดจากอะไรเหตุการณ์ที่โพสเฟสเองไม่จำเป็นจะต้องครอบครอง CPU ต่อหรือไปติดต่อกับอุปกรณ์ข้างนอกอุปกรณ์รอบข้างแทนปล่อย CPU ออกไป process ใหม่ต้องเข้ามาแทนที่นะครับ นี่คือสถานะติดขัด สถานะต่อมานะครับ สถานะพักเขาบอกสถานะพัก ก็คือสถานะที่โปรเซสไม่มีการทำงานใด ๆ เลยก็คือจบสมบูรณ์ผมเข้าไปรับรอง CPU ทำงานเสร็จสิ้นแล้ว ออกจบเลยไปทำงานต่อนิ่งพักจบเลยนะครับ เสร็จแล้วนะครับสามารถที่จะเปลี่ยนสถานะหนึ่งไปสถานะหนึ่งได้ตลอดเวลาครับ ขึ้นอยู่กับว่าตรงนั้นอยู่ในสถานะอะไรอาจจะพร้อมเข้าไป Run งานปุ๊บต้องออกไปติดต่อกับอุปกรณ์รอบข้าง เป็นสถานะติดขัดเสร็จกลับไปพร้อมใหม่พร้อมเสร็จเข้าไปร้านร้านเสร็จแล้ว จบแล้วไปพัก มันจะเปลี่ยนไปอย่างนี้ตลอดเวลานะครับ วันนี้อาจารย์อธิบายไปแล้วนะครับ เมื่อกี้นะครับดูรูปนะครับเห็นไหมครับรูปภาพอธิบาย การเปลี่ยนสถานะของโปรเซส เห็นไหมเหมือนที่อาจารย์อธิบายเมื่อกี้ เริ่มต้นมายืนต่อคิวเลย 1 2 3 4 5 พร้อสมไหม พร้อม พร้อมเสร็จได้เวลาโอเคเข้าไปทีละตัว ทีละตัวทีละโปรแกรม มีอะไรเกิดขึ้นจบครับ พักเลยนี่ครับคือการเปลี่ยนสถานะของโปรเซส ถ้าเกิดเหตุการณ์ใดเหตุการณ์หนึ่งขึ้นนะครับ อะไรครับถ้าเรามองรูปเมื่อกี้นะรูปนี้มาพร้อมมารัน แล้วก็จบสมมุติว่า process แต่ละตัวเข้าไปรัน เวลาไม่เท่ากันจะเกิดอะไรขึ้น ยกตัวอย่างนะ เช่น ผมพร้อมเวลา 2 วินาที แล้วก็จบมีอะไรเกิดขึ้นไหม ไม่มี อันนี้อุบล อุบลมาต่อคิวมาพร้อม อุบลเข้าไปรับอุบลบอกผมใช้เวลา 3 ชั่วโมง เป็นอย่างไรครับ เราก็จบ เห็นไหมคราวนี้มิ่ง ถามคนที่ 3 มาว่ามีใช้เวลาแค่ 1 วินาที ต้องรออุบล 3 ชั่วโมงนึกออกนะ ใครจบนักนั้นในระบบคอมพิวเตอร์ของเรานะครับ ต้องไม่เกิดเหตุการณ์นี้เกิดขึ้น ต้องมีการกำหนดเวลาขึ้นมาว่าคุณจะต้องเข้าไปเวลานี้ แล้วจบนะเราเรียกเวลานี้ว่าเวลาควอนตัม ถ้าถามว่าเวลาควอนตัมคืออะไร คืออะไรครับคือเวลาที่กำหนดไว้ ว่าโปรเซสแต่ละตัวสามารถเข้าไปลอง CPU ได้เวลาเท่าไหร่ หรืองานเท่าไหร่เรากำหนดเวลา quantum ไว้ถ้าวินาทีนะ 15 วินาที แปลว่า Process ตัวสามารถเข้าไปครองได้แค่ 5 วินาที เมื่อกี้อยากเมื่อกี้โฮมโปรเซส A เข้าไป 3 วิ ตกไหมใช่ไหมอุบล 3 ชั่วโมงเข้าไป แค่แล้วให้วิ่งเข้าไปเอาอีก 1 วินาที นั่นคือหลักการของมันนะครับ มันก็จะเกิดรูปนี้ขึ้นใช่ไหมนะครับ พร้อมเราเอาเวลาควอนตัมนะครับเวลามันได้แค่ 5 วินาที นั้นนะคุณต้องย้อนมาใหม่ มันเลยทำให้เกิดระบบหลายโปรแกรมขึ้นนะครับ เวลาเราทำงานในคอมพิวเตอร์จริงมันทำอย่างนี้ก็จริงครับ รู้สึกมันทำงานด้วยความเร็วสูง มันก็เหมือนประหนึ่งว่ามันทำได้อย่างนี้จริงหรือ ใช่ไหมเราหายใจแทบไม่ทัน เวลาประมวลผลสมัยที่อาจารย์เรียนเขียนโปรแกรมนะครับ เมื่อ 30 ปีที่แล้วนะครับ เวลาเรารันโปรแกรมเราจะกด sks ยกเลิกทันนะ F8 f9 ปุ๊บนึกได้ผ่านไป 2 นาทีนึกได้มันถูกยกเลิกโปรแกรม เราทุกวันนี้เราคลิกประมวลผลมีความเร็วสูงนะครับ งั้นตามรูปนี้นะครับ มองตามนะมองตาม เราจะเรียนอีก 3 ครั้ง แล้วก็จะสอบกลางภาคนะครับ สอบกลางภาคข้อสอบกลางภาค เสร็จอาจารย์ว่าจะยกคลาสอยู่อาคาร 7 เรียนภาคปฏิบัติ ปฏิบัติอย่างที่เราตกลงไว้แล้ว เราจะเรียนแค่สัปดาห์ละ 8 คนนะครับ เราจะไม่เรียนทั้งห้องแบบนี้นะครับ วันนี้มาดูอีกสถานะหนึ่งครับ ที่เราพูดไปก็คือสถานะติดขัด ดูรูปมาพร้อมเห็นไหม มารันเข้าไป Run จะหมดเวลาควอนตัมไม่หมดก็แล้วแต่ แต่บังเอิญว่า process นั้นไปติดต่อกับอุปกรณ์รอบข้าง ติดต่อทาง Printer นะครับ ช่วงที่ติดต่อ Printer ไม่ได้ทำงานไม่ได้ครอบครอง CPU มันจะติดเป็นสถานะติดขัดเสร็จ ก็จะกลับไปพร้อม ไหนที่อาจารย์อธิบายไปข้างต้น แล้วคือสถานะติดขัดนะครับ เขาบอกว่ามันเปลี่ยนสถานะทั้ง 3 ของ Process พร้อม Run ติดขัดการเปลี่ยนในสภาพทั่วไปนะครับ พร้อม Run ติดขัด แต่ถ้าเกิดเหตุการณ์ที่ผิดปกติขึ้น ในระบบการหรือในระบบคอมพิวเตอร์ เราระบบปฏิบัติการอาจย้ายสถานะละ จากสถานะใดจากสถานะหนึ่งไปอยู่สถานะพัก ก็ได้สถานะเราบอกว่ามันหยุดนิ่งไม่ทำงานต่อ รันก็จบใช่ไหมแต่ถ้าเกิดเหตุการณ์ระบบผิดปกติขึ้น osd จะย้ายสถานะพร้อมงานติดขัดด้วย สาเหตุดังต่อไปนี้นะครับ 1 การทำงานของระบบผิดพลาดต่าง ๆ ไปปรากฏว่าระบบ Error ผิดพลาด ไปกดตังค์ 1000 บาทออกมา 10,000 บาทดีไหมโทมัส เอาไหม อย่าไปเอาเลยลูกเขาจับเจ้านะ ต้องไปแจ้งธนาคารนะครับ เอาไปใช้ไม่ได้นะครับ ระบบผิดพลาดมันก็จะย้ายทุกอย่างไปอยู่สถานะพัก นึกว่าเหตุการณ์ปกติเมื่อจะกลับมาเริ่มต้นใหม่นะครับ ประเภทอันที่ 2 ที่เกิดสถานะพักนะครับผู้ใช้การหยุดการทำงานชั่วคราว ทำทำอยู่เราสั่งหยุดมันก็จะไปหยุดสถานะรัน ทำ ๆ อยู่ยกเลิกอย่างนี้นะครับ อันที่ 3 ในระบบมีงานมากเกินไป สั่งเข้าไป จะเข้าไปสั่งเข้าไปโอเวอร์โหลด ก็ย้ายไปสถานะพักนะครับ สาเหตุหลัก ๆ สาเหตุนะครับให้การเปลี่ยนสถานะจากสถานะพร้อมดันติดขัดอยู่ในสถานะพักนะครับ รูปพร้อมติดขัดได้ไหมจากรูป Run แต่ถ้าเกิดสาเหตุจากเมื่อกี้ระบบเกิดทำงานผิดพลาด ผู้ใช้สั่งหยุดเองระบบทำงานมากเกินไป มาพักเลยนะครับ ดังนั้นนะครับเราก็สามารถแยกสถานะของโปรเซสออกเป็น 2 ส่วน ส่วนที่ 1 พร้อม รัน ติดขัด ส่วนที่ 2 คือ พักครับ คราวนี้มาดูลำดับชั้นของโปรเซสครับโปรเซสก็มีระดับชั้น เขาบอกว่าระบบปฏิบัติการนะครับ ผมใช้คำย่อว่า OS นะครับ เขาบอกว่า OS เองก็ประกอบด้วยหลาย ๆ โปรเซส ถ้าหลายคนสับสน โปรเซสเราจะเรียกว่าโปรแกรมได้ไหม ได้ไหม ได้ไหมครับคนไม่รู้เหมือนกันบอกว่า OS เองประกอบด้วยหลาย ๆ โปรเซสรอ 1 2 3 4เยอะแยะมากมาย เลยเขาบอกเมื่อผู้ใช้สั่งงาน เอาสีอะไรดี พื้นสีดำไปไม่เป็นเลยนะครับ ไม่เป็นอะไร ประกอบด้วยโปรเซสนะครับผู้ใช้จากงานเหลือให้โปรแกรมรัน OS ระบบปฏิบัติการจะสร้าง process สำหรับงานนั้นขึ้นมานะครับ ซึ่งโปรเซสของผู้ใช้นี้นะครับ ของ OS นึกออกไหมเขาบอกว่า os ก็จะมีรอยเยอะแยะมากมายเลยเป็นส่วนประกอบถ้าผู้ใช้ต้องการสั่งงานปุ๊บ อุบลบอกออกต้องการที่จะเข้าไปครอบครอง CPU1 ขึ้นมาสำหรับงานครับแสดงว่ารอแต่เขาอุบลนั้นโปรเซสย่อย ของโปรเซสระบบปฏิบัติการ นึกออกไหมครับซึ่ง Process ก็จะมีคุณสมบัติอื่น ๆ ทั่วไปนะครับว่าดังนั้นรอตื่น ๆ ก็สามารถมีโปรเซสย่อย ๆ ไปได้นะครับ เรียกว่าการให้กำเนิดไหมตัวอย่างเช่นนะครับ อุบลต้องการเข้าไปครอบครอง CPU แล้วอาจารย์เองเป็น OS เป็นระบบปฏิบัติการน่าจะเข้าไปครอบครอง CPU สถานะ Run อุบล OS อัปโหลด ขึ้นมาเพื่อทำการดูแลอุบลนะครับนี่เรียกว่าการให้กำเนิดเฉพาะ อุบลบอกเอาไปครอบครอง CPU แล้ว เข้าไปสถานะ Run แล้วก็จะมีโปรเจคย่อยออกไปอีกซึ่งไม่รู้ว่ามีอะไรบ้างนะครับตัวของโรเซนย่อยที่เขาเรียกว่าการให้กำเนิดนั้น ก็เรียกว่าโปรเซสพ่อนะครับ ส่วน process ย่อยทางต่อจากโปรเซส ให้กำเนิดเขาเรียกว่าโปรเซสลูก เป็นลำดับชั้นนะครับ เป็นลักษณะของโครงสร้างของต้นไม้รูปนี้ นี่คือลำดับชั้นของโปรเซสนะครับ หัวข้อต่อมานะครับ ความสัมพันธ์ระหว่างโปรเซส เราไม่พักเลยนะพี่ล่ามคนเดียวนะครับ ขอพัก 5 นาทีนะครับขอพัก 5 นาที พี่ล่ามจะได้ไปทานน้ำ แล้วไปเข้าห้องน้ำ ทำอะไรก่อนนะครับ พักก่อน 5 นาทีนะครับ เดี๋ยวเราต่อประมาณ 15 สไลด์นะครับ ดูต่อนะครับ ความสัมพันธ์ระหว่าง process นะครับ การทำงานของระบบคอมพิวเตอร์นะครับ ก็จะประกอบไปด้วยโปรเซสต่าง ๆ ทั้งของระบบของผู้ใช้นะครับ เมื่อมันมี Process ทำงานพร้อม ๆ กันนะครับ ต้องมีการจัดการขึ้นนะครับ นอกจากการจัดการแล้วนะครับ เราก็ต้องมีการติดต่อระหว่างกัน จะต้องมีการติดต่อสัมพันธ์กัน วันนี้เรามาดูหัวข้อความสัมพันธ์ระหว่างโพเสดนะครับ ระหว่าง process นั้นก็คือมาคำว่า process 1 การใช้ข้อมูลข้อมูลของ Process 1 มันต้องมีการทำอะไรครับวิธีการส่งข้อมูลหรือต้องมีการติดต่อกันระหว่างโปรเซสครับต่อกันระหว่าง process นะครับ มันก็มีหลายวิธีหลายวิธีมาดูวิธีที่ 1 นะครับ ติดต่อกันโดยนะครับ ใช้หน่วยความจำร่วมครับ หมายความว่าเมื่อ Process 1 ต้องการส่ง protex หรือส่งข้อมูลไปอีกโปรเซสหนึ่งส่งข้อมูลหน่วยความจำร่วมก่อนนะครับ ฟังก่อนนะครับอย่าเพิ่งคุยกันครับจบแล้วติดแค่ 10 สไลด์นะครับ ฟังหรือเปล่า เงียบก่อนครับ ก่อนฟังก่อนครับอย่าเพิ่งคุยกันเสียงดังครับ เดี๋ยวมันก็ไม่เข้าใจนะครับ สอบมัวแต่ลอกในหน้าจอนี้ บางทีพอเราตอบมันจะตอบไม่ได้นะครับ จะสอบกลางภาคก็จะรู้คะแนนตัวเองนะครับ ว่าเป็นอย่างไรผมออกแล้วนะครับข้อสอบผมมีทั้งหมด 8 ชุดนะครับ ผมให้นั่งออกแบบติดกันเลยนะครับ ไม่ต้องไปเว้น ไม่ต้องไปอะไรทั้งนั้น ข้อสอบถ้าเราไม่เข้าใจเราไม่สามารถเขียนอธิบายเท่าไหร่ที่ 1มาติดต่อหากันมันจะใช้หน่วยความจำร่วมกัน รูปข้างล่างเลยนะครับเดินดูรูปข้างล่าง process A การส่งข้อมูลไปให้โปรเซส B มันทำกันอย่างไรนะครับ วิธีการก็คือส่งไปแล้วจะส่งไปที่หน่วยความจำ ไปที่หน่วยความจำ ต้องการจะไปรับข้อมูลจากโปรเวส A ก็จะไปรับที่หน่วยความจำนะครับ หน่วยความจำก็จะมีหรือว่าจะถามว่ารู้ได้อย่างไรว่า Process A ส่งอะไรมาให้เช็กจากอะไรครับเช็กจากชื่อจากไอดีใช่ไหม ชื่อของโปรเซสแต่ละตัว มันจะมีรหัสในตัวด้วยทำไมครับ Process A ส่งข้อมูลมานะครับประสงค์ให้เกิดความจำร่วม Process B ไปรับนี่คือวิธีการที่ 1 นะครับติดต่อระหว่างหน่วยความจำจากการใช้หน่วยความจำร่วมนะครับในการติดต่อระหว่าง Process แล้วก็ยังมีวิธีการที่สะดวกกว่านะครับ นิยมใช้เป็นมาตรฐานถึงทุกวันนี้นะครับ การใช้ช่องทางข้อมูลหรือเรียกง่าย ๆ ว่าติดต่อผ่านพอร์ตรู้จัก port นะพอร์ต USB port เข้าไปในคอมพิวเตอร์เราผ่านพอร์ตนะครับ อันนี้ง่ายกว่านะครับ สะดวกกว่า เช่น เราต้องการส่งข้อมูลเรื่องของคนหนึ่งไปอีกคนหนึ่ง ผ่านอะไรผ่านพอร์ตนะครับ คราวนี้วิธีการส่งข้อมูลผ่านหน่วยความจำร่วม และผ่านพอร์ตนะครับ เรื่องโครงสร้างของพอร์ต ก็มีหลายแบบจัดส่งแบบไหนถึงนะครับ โครงสร้างของพอร์ตก็คือแบบคิวครับโครงสร้างแบบนี้ก็คือข้อมูลจะถูกดึงออกมา จากเกาะตามลำดับก่อนหลัง อยู่ไหนส่งเข้ามาก่อน ก็จะออกไปก่อนแบบคิวเป็นคิวนะครับ เข้าไปก่อนอุบลผมก็ออกก่อนอุบลนะครับ นี่คือโครงสร้างข้อมูลแบบพอร์ตครับ ได้ครับเข้าก่อนออกก่อนคือโครงสร้างแบบไปป์นะครับรูปข้างล่างใช่ไหมไปป์ก็คือโครงสร้างที่มีการทำงานเหมือนรูปแบบคือเข้าก่อนออกก่อน ไม่มีข้อแตกต่างจากรูปแบบเดียว ก็คือว่าจะมีความยาวของพอร์ตไม่จำกัดเป็นแบบคิวจะจำกัดแบบคิวบอกว่ามีขนาดพอร์ต ความยาว 10 ช่องสมมตินะ แสดงว่าเอาไปได้แค่ 10 คิว สภาพอากาศวันนี้สร้างเหมือนพอร์ตแบบคิวก็จริงเข้าก่อนออกก่อน จะมีความยาวของ Port โครงสร้างแบบไปป์นะครับ ตั้งพอร์ตแบบที่ 3 ถอดแบบ stack นะครับเป็นอย่างไรครับแบบ Stack ก็คือโครงสร้างที่ตรงข้ามกับแบบคิวเลยนะครับ ก็คือข้อมูลชุดใดที่ส่งเข้ามาก่อนออกทีหลัง คือโครงสร้างแบบ Stack คือโครงสร้างของพอร์ตทั้ง 3 แบบนะครับ มาดูปัญหาของ Process นะครับเมื่อมีการทำงานมากกว่า 1 Process ขึ้นไปนะครับ มันจะเกิดปัญหาเกิดขึ้นในการใช้งาน มีโปรแกรมแค่ 1 โปรแกรม ทำงานในระบบคอมพิวเตอร์เรา ปัญหาก็ไม่เกิดขึ้นนะครับ มันมีหลายโปรแกรมทำงานในระบบเดียวกัน การใช้ทรัพยากรร่วมกัน เกิดปัญหาขึ้นนะครับ ดังนั้นมันจะต้องมีการจัดสรร การใช้โปรเซสขึ้นนะครับ อย่างไรก็ตามนะครับ ปัญหาทำงานที่เราจะกล่าวต่อไปนี้ มันจะต้องไม่เกิดขึ้นระบบของเราคนที่ออกแบบระบบปฏิบัติการจะต้องแก้ปัญหา ดังต่อไปนี้ให้ได้เวลานะครับเราเขียนโปรแกรมจะต้องเลี่ยงปัญหา ไม่ได้การทำงานอันดับแรกเลยนะครับปัญหาการตัดตอน การตัดตอนเกิดจากอะไรครับ จากการที่โปรเซสการใช้ทรัพยากร ปรากฏว่าง Process นั้นมีระดับความสำคัญน้อกว่า ปล่อยระดับความสำคัญครอบครอง CPU แทนตัวเอง Process 1 เส้น กำลังจะเข้าไปกล่อง CPU ปรากฏว่าอุบลมาต่อคิวผมอ่านว่าปรับความสำคัญของอุบลต่ำกว่าผม ตอนขึ้นถ้าเราเป็นวิชาการอธิบาย ว่าเกิดจากการในอีกคนหนึ่งจะเอาไปครอบครอง CPU นั้นยอมให้โปรเซสที่มีลำดับความสำคัญมากกว่า ไปแทนที่มันมันก็จะเกิดการตัดตอนขึ้นครับปัญหาที่ออกแบบ ระบบปฏิบัติการต้องให้เกิดขึ้นนะครับ ปัญหาต่อมานะครับ นอกจากปัญหาการตัดตอนแล้วออกมาคือปัญหากันอดตาย ปัญหาการเลื่อนไปอย่างไม่มีที่สิ้นสุด เกิดการตัดเอาขึ้นนะครับ ให้อีก Process หนึ่งที่มีความสำคัญมากกว่าเข้าไปครอบครอง CPU แทนมันแล้วแทนไปเรื่อย ๆ เราเรียกว่าการอดตาย ตัวอย่างเมื่อกี้ผมจะเข้าไปครอบครอง CPU แต่บังเอิญว่าอุบลต่อคิวมีระดับความสำคัญมากกว่า อุบลเข้าไปแทนที่เข้าไปแล้ว ผมก็ไม่เอาแต่ปรากฏว่าแม็กกี้มีระดับความสำคัญมากกว่าผม ว่าจะเข้าไปต่อปรากฏว่ามิ่งเข้าไปต่อ เป็นอย่างนี้ไปเรื่อย ๆ นะครับ ไม่มีสิ้นสุดรอไปเรื่อย ๆ ไม่ได้เข้าไปเสียทีนะครับ ถ้าเป็นสมัยก่อนนะครับ ผมก็จะยกตัวอย่างให้เราชัดเจน ก็คือสมมุติว่าอาคาร 7 เรานะครับสร้างห้องน้ำมาใหม่เปรียบเสมือน CPU สมมุตินะผมเข้าไปคนแรก กำลังจะเปิดประตูเข้าไป อุบล ไม่ใช่ อธิการสะกิดหลังจะเป็นพิเชนทร์ ๆ ขอเข้าก่อน มองไปอธิการ อธิการเกี่ยวกับผมการเข้าไป นี่คือการตัดตอนนะครับเพราะอธิการเข้าไปในการออกมาผมจะเข้าต่อ มีผู้ว่าสะกิดหลังนะครับ เพราะว่าเขาไปออกมาผู้ว่าอำเภอหลังหลังก็ว่าไปที่ว่านะเปิดการตัดตอนไม่มีโอกาสได้เข้าก็เป็นการอดตายนะครับ นี่คือปัญหาที่ 2 Process ของเรานะครับ สถานที่ 3 เขาบอกว่าทำไมถึงเกิดการปรับตอน ไม่ได้อดตาย ไม่ได้มันจะเกิดปัญหาขึ้นทรัพยากร บางประเภท ถ้าเราปล่อยให้เกิดการตัดตอน เกิดปัญหาเช่นเครื่องพิมพ์ เรามองเครื่องพิมพ์ เปิดหัวเข็มนึกออกไหม มันจะดังยาบรรทัดเห็นไหม แบบหัวเข็มเราไปซื้อของตามไปจ่ายค่าเทอม เข็มออกมารอบเกิดการตัดตอนขึ้น สั่งปริ้นสั่งปริ้นไปได้แค่ 2 บรรทัด อุบลบอกว่าอุบลมีความสำคัญมากกว่าครับ ไปให้เกิดการอะตอมขึ้นที่ 3 จะออกมาเป็นของอุบลนะครับดังนั้นถ้ามีเหตุการณ์นี้เกิดขึ้นนะครับทรัพยากรบางอย่างเกิดขึ้นไม่ได้นะครับค้นหาประมาณนะครับ อดตายรูปประกอบติดตายเกิดจากอะไรครับจากการที่ Process อะไรก็แล้วแต่ ทรัพยากรของตัวเองอยู่แล้วนะขนาดนั้นก็อยากจะเข้าไปครอบครองเสีย ครองของแต่ไม่อยากให้คนอื่น ก่อนของตัวเอง อุบลขอยืมตังค์ได้ไหม มันก็บอกเหมือนกันขอยืมสตางค์อาจารย์หน่อย 200 ล้านในอุปกรณ์ให้ผมอะไร เราก็ไม่มีทั้งคู่นะ สมมุติอยากได้ตังค์อุบล นี่คือลักษณะการติดตาย แค่อยากทรัพยากรคนอื่นตัวเองไม่อยากให้ทรัพยากร ติดตายนี่คือลักษณะของติดตาย หรือเขาบอกว่าปัญหาการติดตาย จำเป็นต้องเกิดจาก Process เได้มากกว่า 2 ปี แต่ว่าต้องมีเงื่อนไขดังนี้ ครอบครองเป็นแบบตัดตอนไม่ได้อีก ไม่ได้นะบีก็ไม่ได้ไม่ได้นะครับ ติดตายเลยไปไม่มา 2 ก็คืออีกคันครอบครอง เป็นแบบไม่เกิดร่วมคนต่างทำงาน ต่างคนต่างอยู่ คนละส่วนปิดตายขึ้นนะครับ ในการรอใช้ทรัพยากร เป็นการรอแบบรอบวงรอบภาษาเขียนโปรแกรม เราจะเรียกว่ารบกวนลูกรูปรอบครับ จะเกิดปัญหาการติดตายขึ้น มีปัญหาสร้างปัญหานะ ระบบให้เกิดขึ้นนะครับ สุดท้ายนะครับสุดท้ายชุดนี้นะครับ เธรดครับบอกว่าระบบปฏิบัติการรุ่นใหม่ ซึ่งในปัจจุบันนี้เขาบอกว่าไปแล้วนะครับ เป็นในสมัยก่อนยังไม่เกิดระบุขึ้นมา เป็นการที่ปฏิบัติการย่อยโปรเซสออก เป็นส่วนส่วนดูรูปประกอบเลยนะครับ ยังไม่ขึ้นขวามือผมนะครับ Process A Process B Process A แล้วก็ข้อมูลองค์ประกอบอื่นนี่ คือเขียนโปรแกรมแบบไม่ใช่เธรดพอโทรปุ๊บ แบ่งส่วน เธรด 1 2 3 4 5 เป็นส่วนย่อยครับมีประโยชน์อย่างไรมันจะทำให้ทำงานเร็วขึ้น สามารถทำงานกับความจำที่มีขนาดเล็กกว่าได้ แก้ไขง่าย ๆ นี่คือหลักการเขียนโปรแกรมปัจจุบันนะครับ วันนี้พอเราเขียนโปรแกรมเราเล่นไปครับ จะมีการอัพเกรดจะไม่เขียนแบบโบราณนะครับทีเดียว 2 บรรทัด 300 บรรทัด บรรทัดมีปัญหามาแก้ไขโปรแกรมยากครับ แก้ไขยากนี่คือหลักการของวิธีพูดไปแล้วสัปดาห์หน้านะครับ วันที่ 7 เราก็จะไปศึกษาดูงานนอกสถานที่นะครับ หมู่ 2 หมู่ 1 ยังไม่ได้ไปนะครับ ศึกษาดูงานที่นครพนม จะพาไปที่ก่อนดูหมู่บ้านอะไรไม่รู้จำไม่ได้นะครับ ทำเกี่ยวกับพื้นเมืองนะครับ ภาพที่พิพิธภัณฑ์สัตว์น้ำจืดนครพนมนะครับสัปดาห์หน้าหมู่ 1 ต้องมาเรียนนะครับก็เห็นพี่พลอยประสานงาน กับอาจารย์ที่เราเรียนน่ะเช้าน่ะเช้า 8:00 น. ใช่ไหม ว่าอาทิตย์หน้าไหว้ครู เราไม่มีเรียนนะครับ มีเรียนสัปดาห์หน้าหมู่ 2 เราจะไปนอกสถานที่นะครับ พาไปดูอะไรนะดูปลาบึกชอบอาหารปลา ปลาบึก เอาอุบลให้อาหารปลานะ อุบลไปทั้งวันนะ ทุกคนไว้วันนี้เราเปิดเทอมมาได้เดือนนี้ฃ ก็เป็นอย่างไรครับปรับตัวได้หรือยัง บางคนทำงานก็วางไว้ที่โต๊ะ เดี๋ยวส่งคืนให้นะ ปิดให้เวลาพูดเราเก็บจะได้เอาไปสอบข้อสอบ อยู่ในแบบฝึกหัดให้ทำนะครับ มีใครจะถามอะไรเพิ่มเติมไหมครับ มีไหม ถ้าไม่มี ก็พ่อเกิดขึ้นจากอะไรพ่อควรขึ้นจากการที่เวลาใดเวลาหนึ่ง สมมตินะต้องการเข้าไปครอบครอง CPU ระบบปฏิบัติการจัดสร้าง Process หนึ่งขึ้นมา มาจำกัดผม พาเข้าไปครอบครอง CPU นะนี่หลักการกำเนิดโปรเซสพ่อครับ นี่คือหลักการของมัน ก็ต้องขอบคุณพี่ล่ามนะครับ ขอบคุณพี่ล่ามมากนะครับ จะให้ความอนุเคราะห์เรามา 1 สัปดาห์นะครับ สัปดาห์หน้าก็ไม่ได้เจอกันนะครับ ว่าจะพาน้องออกไปนอกสถานที่นะครับ ไม่มีใครถามอะไรแล้วก็เจอกัน สัปดาห์หน้านะครับ ไปดูงานนอกสถานที่กัน โอเคครับ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ระบบปฏิบัติการและเทคโนโลยี วันที่ 30 มิ.ย. 2022</dc:title>
  <dc:creator/>
  <cp:keywords/>
  <dcterms:created xsi:type="dcterms:W3CDTF">2022-07-08T04:31:49Z</dcterms:created>
  <dcterms:modified xsi:type="dcterms:W3CDTF">2022-07-08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รกฎาคม 2565 เวลา 09.00 น.</vt:lpwstr>
  </property>
  <property fmtid="{D5CDD505-2E9C-101B-9397-08002B2CF9AE}" pid="3" name="subtitle">
    <vt:lpwstr/>
  </property>
</Properties>
</file>